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60ADC" w14:textId="6FB2BD59" w:rsidR="793BF745" w:rsidRDefault="793BF745" w:rsidP="793BF745">
      <w:pPr>
        <w:jc w:val="center"/>
        <w:rPr>
          <w:rFonts w:ascii="Arial" w:hAnsi="Arial" w:cs="Arial"/>
          <w:b/>
          <w:bCs/>
          <w:color w:val="008583"/>
        </w:rPr>
      </w:pPr>
    </w:p>
    <w:p w14:paraId="3ADE5C82" w14:textId="375E14F4" w:rsidR="793BF745" w:rsidRDefault="793BF745" w:rsidP="793BF745">
      <w:pPr>
        <w:jc w:val="center"/>
        <w:rPr>
          <w:rFonts w:ascii="Arial" w:hAnsi="Arial" w:cs="Arial"/>
          <w:b/>
          <w:bCs/>
          <w:color w:val="008583"/>
        </w:rPr>
      </w:pPr>
    </w:p>
    <w:p w14:paraId="3B02EE3B" w14:textId="22B720F5" w:rsidR="793BF745" w:rsidRDefault="793BF745" w:rsidP="793BF745">
      <w:pPr>
        <w:jc w:val="center"/>
        <w:rPr>
          <w:rFonts w:ascii="Arial" w:hAnsi="Arial" w:cs="Arial"/>
          <w:b/>
          <w:bCs/>
          <w:color w:val="008583"/>
        </w:rPr>
      </w:pPr>
    </w:p>
    <w:p w14:paraId="5FFD75E7" w14:textId="141FE804" w:rsidR="001D2C29" w:rsidRDefault="001D2C29" w:rsidP="00923EA8">
      <w:pPr>
        <w:jc w:val="center"/>
        <w:rPr>
          <w:rFonts w:ascii="Arial" w:hAnsi="Arial" w:cs="Arial"/>
          <w:b/>
          <w:bCs/>
          <w:color w:val="008583"/>
        </w:rPr>
      </w:pPr>
      <w:r w:rsidRPr="793BF745">
        <w:rPr>
          <w:rFonts w:ascii="Arial" w:hAnsi="Arial" w:cs="Arial"/>
          <w:b/>
          <w:bCs/>
          <w:color w:val="008583"/>
        </w:rPr>
        <w:t>Looking Good Award</w:t>
      </w:r>
    </w:p>
    <w:p w14:paraId="48C7EA04" w14:textId="77777777" w:rsidR="007C59B8" w:rsidRPr="000725A3" w:rsidRDefault="007C59B8" w:rsidP="007C59B8">
      <w:pPr>
        <w:jc w:val="both"/>
        <w:rPr>
          <w:rFonts w:ascii="Arial" w:hAnsi="Arial" w:cs="Arial"/>
          <w:sz w:val="22"/>
          <w:szCs w:val="22"/>
        </w:rPr>
      </w:pPr>
    </w:p>
    <w:p w14:paraId="38696A81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Description</w:t>
      </w:r>
    </w:p>
    <w:p w14:paraId="6D6EAAED" w14:textId="46377F9A" w:rsidR="5B642BE8" w:rsidRDefault="5B642BE8" w:rsidP="69F80F47">
      <w:pPr>
        <w:ind w:left="360"/>
        <w:jc w:val="both"/>
        <w:rPr>
          <w:rStyle w:val="normaltextrun1"/>
          <w:rFonts w:ascii="Arial" w:hAnsi="Arial" w:cs="Arial"/>
          <w:sz w:val="20"/>
          <w:szCs w:val="20"/>
          <w:lang w:val="en-CA"/>
        </w:rPr>
      </w:pPr>
      <w:r>
        <w:br/>
      </w:r>
      <w:r w:rsidR="69F80F47" w:rsidRPr="50C6663F">
        <w:rPr>
          <w:rFonts w:ascii="Arial" w:eastAsia="Arial" w:hAnsi="Arial" w:cs="Arial"/>
          <w:color w:val="000000" w:themeColor="text1"/>
          <w:sz w:val="20"/>
          <w:szCs w:val="20"/>
        </w:rPr>
        <w:t>Presented to a business or organization that has completed renovations or restored a property or building that already exists, incorporated green building materials/ processes during a build or renovation and the improvements of this property have shown a positive impact on its surrounding community. Project to have been completed within the last 2 years. (January 20</w:t>
      </w:r>
      <w:r w:rsidR="245A3D81" w:rsidRPr="50C6663F">
        <w:rPr>
          <w:rFonts w:ascii="Arial" w:eastAsia="Arial" w:hAnsi="Arial" w:cs="Arial"/>
          <w:color w:val="000000" w:themeColor="text1"/>
          <w:sz w:val="20"/>
          <w:szCs w:val="20"/>
        </w:rPr>
        <w:t>2</w:t>
      </w:r>
      <w:r w:rsidR="008E2CB1">
        <w:rPr>
          <w:rFonts w:ascii="Arial" w:eastAsia="Arial" w:hAnsi="Arial" w:cs="Arial"/>
          <w:color w:val="000000" w:themeColor="text1"/>
          <w:sz w:val="20"/>
          <w:szCs w:val="20"/>
        </w:rPr>
        <w:t>1</w:t>
      </w:r>
      <w:r w:rsidR="69F80F47" w:rsidRPr="50C6663F">
        <w:rPr>
          <w:rFonts w:ascii="Arial" w:eastAsia="Arial" w:hAnsi="Arial" w:cs="Arial"/>
          <w:color w:val="000000" w:themeColor="text1"/>
          <w:sz w:val="20"/>
          <w:szCs w:val="20"/>
        </w:rPr>
        <w:t>-December 20</w:t>
      </w:r>
      <w:r w:rsidR="00502956" w:rsidRPr="50C6663F">
        <w:rPr>
          <w:rFonts w:ascii="Arial" w:eastAsia="Arial" w:hAnsi="Arial" w:cs="Arial"/>
          <w:color w:val="000000" w:themeColor="text1"/>
          <w:sz w:val="20"/>
          <w:szCs w:val="20"/>
        </w:rPr>
        <w:t>2</w:t>
      </w:r>
      <w:r w:rsidR="008E2CB1">
        <w:rPr>
          <w:rFonts w:ascii="Arial" w:eastAsia="Arial" w:hAnsi="Arial" w:cs="Arial"/>
          <w:color w:val="000000" w:themeColor="text1"/>
          <w:sz w:val="20"/>
          <w:szCs w:val="20"/>
        </w:rPr>
        <w:t>2</w:t>
      </w:r>
      <w:r w:rsidR="69F80F47" w:rsidRPr="50C6663F">
        <w:rPr>
          <w:rFonts w:ascii="Arial" w:eastAsia="Arial" w:hAnsi="Arial" w:cs="Arial"/>
          <w:color w:val="000000" w:themeColor="text1"/>
          <w:sz w:val="20"/>
          <w:szCs w:val="20"/>
        </w:rPr>
        <w:t>)</w:t>
      </w:r>
    </w:p>
    <w:p w14:paraId="36ED4714" w14:textId="77777777" w:rsidR="00F87F9C" w:rsidRPr="003230EF" w:rsidRDefault="00F87F9C" w:rsidP="50C6663F">
      <w:pPr>
        <w:jc w:val="both"/>
        <w:rPr>
          <w:rFonts w:ascii="Arial" w:hAnsi="Arial" w:cs="Arial"/>
          <w:sz w:val="20"/>
          <w:szCs w:val="20"/>
        </w:rPr>
      </w:pPr>
    </w:p>
    <w:p w14:paraId="1394FCEA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Submission Questions</w:t>
      </w:r>
    </w:p>
    <w:p w14:paraId="55B75654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0B268DB5" w14:textId="2EB239D2" w:rsidR="007C59B8" w:rsidRPr="003230EF" w:rsidRDefault="00866687" w:rsidP="5237D7FB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5237D7FB">
        <w:rPr>
          <w:rFonts w:ascii="Arial" w:hAnsi="Arial" w:cs="Arial"/>
          <w:sz w:val="20"/>
          <w:szCs w:val="20"/>
        </w:rPr>
        <w:t>Please indicate your formal business/organization name.</w:t>
      </w:r>
      <w:r w:rsidR="15D255DD" w:rsidRPr="5237D7FB">
        <w:rPr>
          <w:rFonts w:ascii="Arial" w:hAnsi="Arial" w:cs="Arial"/>
          <w:sz w:val="20"/>
          <w:szCs w:val="20"/>
        </w:rPr>
        <w:t xml:space="preserve"> </w:t>
      </w:r>
      <w:r w:rsidR="007C59B8" w:rsidRPr="5237D7FB">
        <w:rPr>
          <w:rFonts w:ascii="Arial" w:hAnsi="Arial" w:cs="Arial"/>
          <w:sz w:val="20"/>
          <w:szCs w:val="20"/>
        </w:rPr>
        <w:t>(Name you want recognized)</w:t>
      </w:r>
    </w:p>
    <w:p w14:paraId="61171DE9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</w:p>
    <w:p w14:paraId="518B33E4" w14:textId="6452A01F" w:rsidR="00763317" w:rsidRDefault="00763317" w:rsidP="00211C86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763317">
        <w:rPr>
          <w:rFonts w:ascii="Arial" w:hAnsi="Arial" w:cs="Arial"/>
          <w:sz w:val="20"/>
          <w:szCs w:val="20"/>
        </w:rPr>
        <w:t xml:space="preserve">Give a brief overview of the type of improvements that have been made to the property - for example: </w:t>
      </w:r>
    </w:p>
    <w:p w14:paraId="0DCB737C" w14:textId="77777777" w:rsidR="0068634F" w:rsidRPr="0068634F" w:rsidRDefault="0068634F" w:rsidP="0068634F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68634F">
        <w:rPr>
          <w:rFonts w:ascii="Arial" w:hAnsi="Arial" w:cs="Arial"/>
          <w:sz w:val="20"/>
          <w:szCs w:val="20"/>
        </w:rPr>
        <w:t xml:space="preserve">Exterior Renovations: </w:t>
      </w:r>
    </w:p>
    <w:p w14:paraId="511A1FA2" w14:textId="77777777" w:rsidR="0068634F" w:rsidRPr="0068634F" w:rsidRDefault="0068634F" w:rsidP="0068634F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68634F">
        <w:rPr>
          <w:rFonts w:ascii="Arial" w:hAnsi="Arial" w:cs="Arial"/>
          <w:sz w:val="20"/>
          <w:szCs w:val="20"/>
        </w:rPr>
        <w:t xml:space="preserve">Interior Renovations: </w:t>
      </w:r>
    </w:p>
    <w:p w14:paraId="723C5D8B" w14:textId="77777777" w:rsidR="0068634F" w:rsidRPr="0068634F" w:rsidRDefault="0068634F" w:rsidP="0068634F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68634F">
        <w:rPr>
          <w:rFonts w:ascii="Arial" w:hAnsi="Arial" w:cs="Arial"/>
          <w:sz w:val="20"/>
          <w:szCs w:val="20"/>
        </w:rPr>
        <w:t xml:space="preserve">Landscaping: </w:t>
      </w:r>
    </w:p>
    <w:p w14:paraId="10DD9995" w14:textId="77777777" w:rsidR="0068634F" w:rsidRPr="0068634F" w:rsidRDefault="0068634F" w:rsidP="0068634F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68634F">
        <w:rPr>
          <w:rFonts w:ascii="Arial" w:hAnsi="Arial" w:cs="Arial"/>
          <w:sz w:val="20"/>
          <w:szCs w:val="20"/>
        </w:rPr>
        <w:t xml:space="preserve">Redevelopment of Existing Property: </w:t>
      </w:r>
    </w:p>
    <w:p w14:paraId="50D5AD7C" w14:textId="205994D0" w:rsidR="00763317" w:rsidRDefault="0068634F" w:rsidP="0068634F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68634F">
        <w:rPr>
          <w:rFonts w:ascii="Arial" w:hAnsi="Arial" w:cs="Arial"/>
          <w:sz w:val="20"/>
          <w:szCs w:val="20"/>
        </w:rPr>
        <w:t>Construction of New Improvements:</w:t>
      </w:r>
    </w:p>
    <w:p w14:paraId="04E35466" w14:textId="0FABEC0C" w:rsidR="007C59B8" w:rsidRPr="00763317" w:rsidRDefault="007C59B8" w:rsidP="00763317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763317">
        <w:rPr>
          <w:rFonts w:ascii="Arial" w:hAnsi="Arial" w:cs="Arial"/>
          <w:b/>
          <w:sz w:val="20"/>
          <w:szCs w:val="20"/>
        </w:rPr>
        <w:t>(30 points)</w:t>
      </w:r>
    </w:p>
    <w:p w14:paraId="2029809C" w14:textId="77777777" w:rsidR="007C59B8" w:rsidRPr="003230EF" w:rsidRDefault="007C59B8" w:rsidP="007C59B8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ab/>
      </w:r>
    </w:p>
    <w:p w14:paraId="798F20E6" w14:textId="596EF53A" w:rsidR="002E1E9D" w:rsidRDefault="00254249" w:rsidP="002E1E9D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254249">
        <w:rPr>
          <w:rFonts w:ascii="Arial" w:hAnsi="Arial" w:cs="Arial"/>
          <w:sz w:val="20"/>
          <w:szCs w:val="20"/>
        </w:rPr>
        <w:t>Explain how the improvement of the property has had a positive impact on the surrounding community.</w:t>
      </w:r>
    </w:p>
    <w:p w14:paraId="36CB4E9C" w14:textId="4A354B1B" w:rsidR="007C59B8" w:rsidRPr="002E1E9D" w:rsidRDefault="007C59B8" w:rsidP="002E1E9D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2E1E9D">
        <w:rPr>
          <w:rFonts w:ascii="Arial" w:hAnsi="Arial" w:cs="Arial"/>
          <w:b/>
          <w:sz w:val="20"/>
          <w:szCs w:val="20"/>
        </w:rPr>
        <w:t>(</w:t>
      </w:r>
      <w:r w:rsidR="00547228" w:rsidRPr="002E1E9D">
        <w:rPr>
          <w:rFonts w:ascii="Arial" w:hAnsi="Arial" w:cs="Arial"/>
          <w:b/>
          <w:sz w:val="20"/>
          <w:szCs w:val="20"/>
        </w:rPr>
        <w:t xml:space="preserve">30 </w:t>
      </w:r>
      <w:r w:rsidRPr="002E1E9D">
        <w:rPr>
          <w:rFonts w:ascii="Arial" w:hAnsi="Arial" w:cs="Arial"/>
          <w:b/>
          <w:sz w:val="20"/>
          <w:szCs w:val="20"/>
        </w:rPr>
        <w:t>points)</w:t>
      </w:r>
    </w:p>
    <w:p w14:paraId="30938CD7" w14:textId="77777777" w:rsidR="007C59B8" w:rsidRPr="003230EF" w:rsidRDefault="007C59B8" w:rsidP="007C59B8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</w:p>
    <w:p w14:paraId="527F03B3" w14:textId="068F8E4F" w:rsidR="005708C9" w:rsidRPr="005708C9" w:rsidRDefault="005708C9" w:rsidP="007C6942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b/>
          <w:sz w:val="20"/>
          <w:szCs w:val="20"/>
        </w:rPr>
      </w:pPr>
      <w:r w:rsidRPr="005708C9">
        <w:rPr>
          <w:rFonts w:ascii="Arial" w:hAnsi="Arial" w:cs="Arial"/>
          <w:sz w:val="20"/>
          <w:szCs w:val="20"/>
        </w:rPr>
        <w:t xml:space="preserve">How have these improvements benefited your customers and staff? </w:t>
      </w:r>
    </w:p>
    <w:p w14:paraId="30A47617" w14:textId="13878ED3" w:rsidR="007C59B8" w:rsidRPr="005708C9" w:rsidRDefault="007C59B8" w:rsidP="005708C9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  <w:r w:rsidRPr="005708C9">
        <w:rPr>
          <w:rFonts w:ascii="Arial" w:hAnsi="Arial" w:cs="Arial"/>
          <w:b/>
          <w:sz w:val="20"/>
          <w:szCs w:val="20"/>
        </w:rPr>
        <w:t>(</w:t>
      </w:r>
      <w:r w:rsidR="00607123" w:rsidRPr="005708C9">
        <w:rPr>
          <w:rFonts w:ascii="Arial" w:hAnsi="Arial" w:cs="Arial"/>
          <w:b/>
          <w:sz w:val="20"/>
          <w:szCs w:val="20"/>
        </w:rPr>
        <w:t>3</w:t>
      </w:r>
      <w:r w:rsidR="00547228" w:rsidRPr="005708C9">
        <w:rPr>
          <w:rFonts w:ascii="Arial" w:hAnsi="Arial" w:cs="Arial"/>
          <w:b/>
          <w:sz w:val="20"/>
          <w:szCs w:val="20"/>
        </w:rPr>
        <w:t>0</w:t>
      </w:r>
      <w:r w:rsidRPr="005708C9">
        <w:rPr>
          <w:rFonts w:ascii="Arial" w:hAnsi="Arial" w:cs="Arial"/>
          <w:b/>
          <w:sz w:val="20"/>
          <w:szCs w:val="20"/>
        </w:rPr>
        <w:t xml:space="preserve"> points)</w:t>
      </w:r>
    </w:p>
    <w:p w14:paraId="30530C39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</w:p>
    <w:p w14:paraId="7D08C590" w14:textId="58B3BD1E" w:rsidR="007C59B8" w:rsidRPr="003230EF" w:rsidRDefault="00160440" w:rsidP="007C59B8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160440">
        <w:rPr>
          <w:rFonts w:ascii="Arial" w:hAnsi="Arial" w:cs="Arial"/>
          <w:sz w:val="20"/>
          <w:szCs w:val="20"/>
        </w:rPr>
        <w:t>Provide before and after photos of the property that highlight the improvements that have been made. Please attach the photos and send by email with your submission form. (</w:t>
      </w:r>
      <w:proofErr w:type="gramStart"/>
      <w:r w:rsidR="00031D44">
        <w:rPr>
          <w:rFonts w:ascii="Arial" w:hAnsi="Arial" w:cs="Arial"/>
          <w:sz w:val="20"/>
          <w:szCs w:val="20"/>
        </w:rPr>
        <w:t>minimum</w:t>
      </w:r>
      <w:proofErr w:type="gramEnd"/>
      <w:r w:rsidR="00031D44">
        <w:rPr>
          <w:rFonts w:ascii="Arial" w:hAnsi="Arial" w:cs="Arial"/>
          <w:sz w:val="20"/>
          <w:szCs w:val="20"/>
        </w:rPr>
        <w:t xml:space="preserve"> 3 m</w:t>
      </w:r>
      <w:r w:rsidRPr="00160440">
        <w:rPr>
          <w:rFonts w:ascii="Arial" w:hAnsi="Arial" w:cs="Arial"/>
          <w:sz w:val="20"/>
          <w:szCs w:val="20"/>
        </w:rPr>
        <w:t>aximum 5 photos)</w:t>
      </w:r>
    </w:p>
    <w:p w14:paraId="549023DE" w14:textId="11FB3AEB" w:rsidR="007C59B8" w:rsidRPr="003230EF" w:rsidRDefault="007C59B8" w:rsidP="007C59B8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</w:rPr>
        <w:t>(</w:t>
      </w:r>
      <w:r w:rsidR="00607123">
        <w:rPr>
          <w:rFonts w:ascii="Arial" w:hAnsi="Arial" w:cs="Arial"/>
          <w:b/>
          <w:sz w:val="20"/>
          <w:szCs w:val="20"/>
        </w:rPr>
        <w:t>1</w:t>
      </w:r>
      <w:r w:rsidRPr="003230EF">
        <w:rPr>
          <w:rFonts w:ascii="Arial" w:hAnsi="Arial" w:cs="Arial"/>
          <w:b/>
          <w:sz w:val="20"/>
          <w:szCs w:val="20"/>
        </w:rPr>
        <w:t>0 points)</w:t>
      </w:r>
    </w:p>
    <w:p w14:paraId="3E263BCA" w14:textId="20899498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6E93B1B8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b/>
          <w:sz w:val="20"/>
          <w:szCs w:val="20"/>
        </w:rPr>
      </w:pPr>
    </w:p>
    <w:p w14:paraId="3315C0F4" w14:textId="23AB86EE" w:rsidR="007C59B8" w:rsidRPr="003230EF" w:rsidRDefault="2CF44E99" w:rsidP="5237D7FB">
      <w:p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5237D7FB">
        <w:rPr>
          <w:rFonts w:ascii="Arial" w:hAnsi="Arial" w:cs="Arial"/>
          <w:b/>
          <w:bCs/>
          <w:sz w:val="20"/>
          <w:szCs w:val="20"/>
        </w:rPr>
        <w:t xml:space="preserve">Your </w:t>
      </w:r>
      <w:proofErr w:type="gramStart"/>
      <w:r w:rsidR="007C59B8" w:rsidRPr="5237D7FB">
        <w:rPr>
          <w:rFonts w:ascii="Arial" w:hAnsi="Arial" w:cs="Arial"/>
          <w:b/>
          <w:bCs/>
          <w:sz w:val="20"/>
          <w:szCs w:val="20"/>
        </w:rPr>
        <w:t>Social Media</w:t>
      </w:r>
      <w:proofErr w:type="gramEnd"/>
      <w:r w:rsidR="007C59B8" w:rsidRPr="5237D7FB">
        <w:rPr>
          <w:rFonts w:ascii="Arial" w:hAnsi="Arial" w:cs="Arial"/>
          <w:b/>
          <w:bCs/>
          <w:sz w:val="20"/>
          <w:szCs w:val="20"/>
        </w:rPr>
        <w:t xml:space="preserve"> Hand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6498"/>
      </w:tblGrid>
      <w:tr w:rsidR="007C59B8" w:rsidRPr="003230EF" w14:paraId="4DD1F7B0" w14:textId="77777777" w:rsidTr="004371A2">
        <w:tc>
          <w:tcPr>
            <w:tcW w:w="3078" w:type="dxa"/>
            <w:shd w:val="clear" w:color="auto" w:fill="auto"/>
          </w:tcPr>
          <w:p w14:paraId="649813B3" w14:textId="77777777" w:rsidR="007C59B8" w:rsidRPr="003230EF" w:rsidRDefault="007C59B8" w:rsidP="004371A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Facebook</w:t>
            </w:r>
          </w:p>
        </w:tc>
        <w:tc>
          <w:tcPr>
            <w:tcW w:w="6498" w:type="dxa"/>
            <w:shd w:val="clear" w:color="auto" w:fill="auto"/>
          </w:tcPr>
          <w:p w14:paraId="3938A9AC" w14:textId="77777777" w:rsidR="007C59B8" w:rsidRPr="003230EF" w:rsidRDefault="007C59B8" w:rsidP="004371A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E982951" w14:textId="77777777" w:rsidTr="004371A2">
        <w:tc>
          <w:tcPr>
            <w:tcW w:w="3078" w:type="dxa"/>
            <w:shd w:val="clear" w:color="auto" w:fill="auto"/>
          </w:tcPr>
          <w:p w14:paraId="0B17EA5D" w14:textId="77777777" w:rsidR="007C59B8" w:rsidRPr="003230EF" w:rsidRDefault="007C59B8" w:rsidP="004371A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Twitter</w:t>
            </w:r>
          </w:p>
        </w:tc>
        <w:tc>
          <w:tcPr>
            <w:tcW w:w="6498" w:type="dxa"/>
            <w:shd w:val="clear" w:color="auto" w:fill="auto"/>
          </w:tcPr>
          <w:p w14:paraId="2F86B9F1" w14:textId="77777777" w:rsidR="007C59B8" w:rsidRPr="003230EF" w:rsidRDefault="007C59B8" w:rsidP="004371A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107613D" w14:textId="77777777" w:rsidTr="004371A2">
        <w:tc>
          <w:tcPr>
            <w:tcW w:w="3078" w:type="dxa"/>
            <w:shd w:val="clear" w:color="auto" w:fill="auto"/>
          </w:tcPr>
          <w:p w14:paraId="0E75EF4E" w14:textId="77777777" w:rsidR="007C59B8" w:rsidRPr="003230EF" w:rsidRDefault="007C59B8" w:rsidP="004371A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Instagram</w:t>
            </w:r>
          </w:p>
        </w:tc>
        <w:tc>
          <w:tcPr>
            <w:tcW w:w="6498" w:type="dxa"/>
            <w:shd w:val="clear" w:color="auto" w:fill="auto"/>
          </w:tcPr>
          <w:p w14:paraId="5D6A45DF" w14:textId="77777777" w:rsidR="007C59B8" w:rsidRPr="003230EF" w:rsidRDefault="007C59B8" w:rsidP="004371A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54B69" w:rsidRPr="003230EF" w14:paraId="0035D8C7" w14:textId="77777777" w:rsidTr="004371A2">
        <w:tc>
          <w:tcPr>
            <w:tcW w:w="3078" w:type="dxa"/>
            <w:shd w:val="clear" w:color="auto" w:fill="auto"/>
          </w:tcPr>
          <w:p w14:paraId="7050DA05" w14:textId="3232E8FC" w:rsidR="00554B69" w:rsidRPr="003230EF" w:rsidRDefault="00554B69" w:rsidP="00554B69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inkedIn</w:t>
            </w:r>
          </w:p>
        </w:tc>
        <w:tc>
          <w:tcPr>
            <w:tcW w:w="6498" w:type="dxa"/>
            <w:shd w:val="clear" w:color="auto" w:fill="auto"/>
          </w:tcPr>
          <w:p w14:paraId="68C8F397" w14:textId="77777777" w:rsidR="00554B69" w:rsidRPr="003230EF" w:rsidRDefault="00554B69" w:rsidP="00554B69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86DC66C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1661D7AE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SUBMISSION INFORMATION</w:t>
      </w:r>
    </w:p>
    <w:p w14:paraId="429BFBC3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7516419A" w14:textId="359D6871" w:rsidR="007C59B8" w:rsidRPr="003230EF" w:rsidRDefault="007C59B8" w:rsidP="007C59B8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5237D7FB">
        <w:rPr>
          <w:rFonts w:ascii="Arial" w:hAnsi="Arial" w:cs="Arial"/>
          <w:b/>
          <w:bCs/>
          <w:sz w:val="20"/>
          <w:szCs w:val="20"/>
        </w:rPr>
        <w:t xml:space="preserve">Maximum of </w:t>
      </w:r>
      <w:r w:rsidR="008E2CB1">
        <w:rPr>
          <w:rFonts w:ascii="Arial" w:hAnsi="Arial" w:cs="Arial"/>
          <w:b/>
          <w:bCs/>
          <w:sz w:val="20"/>
          <w:szCs w:val="20"/>
        </w:rPr>
        <w:t>300</w:t>
      </w:r>
      <w:r w:rsidRPr="5237D7FB">
        <w:rPr>
          <w:rFonts w:ascii="Arial" w:hAnsi="Arial" w:cs="Arial"/>
          <w:b/>
          <w:bCs/>
          <w:sz w:val="20"/>
          <w:szCs w:val="20"/>
        </w:rPr>
        <w:t xml:space="preserve"> words per answer. </w:t>
      </w:r>
    </w:p>
    <w:p w14:paraId="6662DF85" w14:textId="09F3E9E9" w:rsidR="0098505B" w:rsidRPr="00627E35" w:rsidRDefault="0098505B" w:rsidP="008E2CB1">
      <w:pPr>
        <w:ind w:left="720" w:right="-720"/>
        <w:jc w:val="both"/>
        <w:rPr>
          <w:rFonts w:ascii="Arial" w:hAnsi="Arial" w:cs="Arial"/>
          <w:sz w:val="20"/>
          <w:szCs w:val="20"/>
        </w:rPr>
      </w:pPr>
    </w:p>
    <w:sectPr w:rsidR="0098505B" w:rsidRPr="00627E35" w:rsidSect="000628F5">
      <w:headerReference w:type="default" r:id="rId10"/>
      <w:footerReference w:type="default" r:id="rId11"/>
      <w:pgSz w:w="12240" w:h="15840"/>
      <w:pgMar w:top="1152" w:right="1152" w:bottom="1152" w:left="1152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480CF" w14:textId="77777777" w:rsidR="00181F28" w:rsidRDefault="00181F28" w:rsidP="00FC1C77">
      <w:r>
        <w:separator/>
      </w:r>
    </w:p>
  </w:endnote>
  <w:endnote w:type="continuationSeparator" w:id="0">
    <w:p w14:paraId="40F55AF9" w14:textId="77777777" w:rsidR="00181F28" w:rsidRDefault="00181F28" w:rsidP="00FC1C77">
      <w:r>
        <w:continuationSeparator/>
      </w:r>
    </w:p>
  </w:endnote>
  <w:endnote w:type="continuationNotice" w:id="1">
    <w:p w14:paraId="39413A2B" w14:textId="77777777" w:rsidR="00181F28" w:rsidRDefault="00181F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7BE15" w14:textId="381EB649" w:rsidR="00731F70" w:rsidRPr="00CA3C3E" w:rsidRDefault="00CA3C3E" w:rsidP="03F52A44">
    <w:pPr>
      <w:pStyle w:val="Footer"/>
      <w:jc w:val="center"/>
      <w:rPr>
        <w:rFonts w:ascii="Arial" w:hAnsi="Arial" w:cs="Arial"/>
        <w:b/>
        <w:bCs/>
        <w:color w:val="FFFFFF" w:themeColor="background1"/>
        <w:sz w:val="20"/>
        <w:szCs w:val="20"/>
        <w:u w:val="single"/>
      </w:rPr>
    </w:pPr>
    <w:bookmarkStart w:id="0" w:name="_Hlk531181297"/>
    <w:r w:rsidRPr="00CA3C3E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1" behindDoc="1" locked="0" layoutInCell="1" allowOverlap="1" wp14:anchorId="3149CE09" wp14:editId="2A576374">
          <wp:simplePos x="0" y="0"/>
          <wp:positionH relativeFrom="margin">
            <wp:posOffset>-704215</wp:posOffset>
          </wp:positionH>
          <wp:positionV relativeFrom="page">
            <wp:posOffset>9414510</wp:posOffset>
          </wp:positionV>
          <wp:extent cx="7291070" cy="340360"/>
          <wp:effectExtent l="0" t="0" r="5080" b="254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1070" cy="340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1F70" w:rsidRPr="03F52A44">
      <w:rPr>
        <w:rStyle w:val="Hyperlink"/>
        <w:rFonts w:ascii="Arial" w:hAnsi="Arial" w:cs="Arial"/>
        <w:b/>
        <w:bCs/>
        <w:color w:val="FFFFFF"/>
        <w:sz w:val="20"/>
        <w:szCs w:val="20"/>
      </w:rPr>
      <w:t>www.tbchamber.ca</w:t>
    </w:r>
    <w:r w:rsidR="00731F70" w:rsidRPr="03F52A44">
      <w:rPr>
        <w:rFonts w:ascii="Arial" w:hAnsi="Arial" w:cs="Arial"/>
        <w:b/>
        <w:bCs/>
        <w:color w:val="FFFFFF"/>
        <w:sz w:val="20"/>
        <w:szCs w:val="20"/>
      </w:rPr>
      <w:t xml:space="preserve">   </w:t>
    </w:r>
    <w:bookmarkEnd w:id="0"/>
  </w:p>
  <w:p w14:paraId="06E4F833" w14:textId="0860EB83" w:rsidR="00792F1E" w:rsidRDefault="00792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B502D" w14:textId="77777777" w:rsidR="00181F28" w:rsidRDefault="00181F28" w:rsidP="00FC1C77">
      <w:r>
        <w:separator/>
      </w:r>
    </w:p>
  </w:footnote>
  <w:footnote w:type="continuationSeparator" w:id="0">
    <w:p w14:paraId="525EB648" w14:textId="77777777" w:rsidR="00181F28" w:rsidRDefault="00181F28" w:rsidP="00FC1C77">
      <w:r>
        <w:continuationSeparator/>
      </w:r>
    </w:p>
  </w:footnote>
  <w:footnote w:type="continuationNotice" w:id="1">
    <w:p w14:paraId="57010D74" w14:textId="77777777" w:rsidR="00181F28" w:rsidRDefault="00181F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F082" w14:textId="6A00A373" w:rsidR="00FC1C77" w:rsidRDefault="009B0C73" w:rsidP="009B0C73">
    <w:pPr>
      <w:pStyle w:val="Header"/>
      <w:jc w:val="right"/>
    </w:pPr>
    <w:r>
      <w:rPr>
        <w:noProof/>
      </w:rPr>
      <w:drawing>
        <wp:inline distT="0" distB="0" distL="0" distR="0" wp14:anchorId="45AC8346" wp14:editId="7AF9F263">
          <wp:extent cx="2197367" cy="10901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3821" cy="11131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C1C77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F482E6" wp14:editId="07095265">
              <wp:simplePos x="0" y="0"/>
              <wp:positionH relativeFrom="column">
                <wp:posOffset>-676195</wp:posOffset>
              </wp:positionH>
              <wp:positionV relativeFrom="paragraph">
                <wp:posOffset>-218995</wp:posOffset>
              </wp:positionV>
              <wp:extent cx="5092700" cy="1407795"/>
              <wp:effectExtent l="0" t="0" r="0" b="1905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2700" cy="1407795"/>
                        <a:chOff x="348" y="348"/>
                        <a:chExt cx="8020" cy="2217"/>
                      </a:xfrm>
                    </wpg:grpSpPr>
                    <pic:pic xmlns:pic="http://schemas.openxmlformats.org/drawingml/2006/picture">
                      <pic:nvPicPr>
                        <pic:cNvPr id="6" name="Picture 2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934" r="15273" b="-2925"/>
                        <a:stretch>
                          <a:fillRect/>
                        </a:stretch>
                      </pic:blipFill>
                      <pic:spPr bwMode="auto">
                        <a:xfrm>
                          <a:off x="348" y="348"/>
                          <a:ext cx="8020" cy="22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8" y="570"/>
                          <a:ext cx="1038" cy="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5" style="position:absolute;margin-left:-53.25pt;margin-top:-17.25pt;width:401pt;height:110.85pt;z-index:251658240" coordsize="8020,2217" coordorigin="348,348" o:spid="_x0000_s1026" w14:anchorId="7A32C9E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297" style="position:absolute;left:348;top:348;width:8020;height:221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">
                <v:imagedata cropleft="9787f" cropright="10009f" cropbottom="-1917f" o:title="" r:id="rId4"/>
              </v:shape>
              <v:shape id="Picture 8" style="position:absolute;left:728;top:570;width:1038;height:165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">
                <v:imagedata o:title="" r:id="rId5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22D9F"/>
    <w:multiLevelType w:val="hybridMultilevel"/>
    <w:tmpl w:val="197C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77909"/>
    <w:multiLevelType w:val="hybridMultilevel"/>
    <w:tmpl w:val="843C70FE"/>
    <w:lvl w:ilvl="0" w:tplc="18B411F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BB066AA"/>
    <w:multiLevelType w:val="hybridMultilevel"/>
    <w:tmpl w:val="961C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9149B"/>
    <w:multiLevelType w:val="hybridMultilevel"/>
    <w:tmpl w:val="49B2B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560933">
    <w:abstractNumId w:val="2"/>
  </w:num>
  <w:num w:numId="2" w16cid:durableId="1129977849">
    <w:abstractNumId w:val="1"/>
  </w:num>
  <w:num w:numId="3" w16cid:durableId="1455906865">
    <w:abstractNumId w:val="0"/>
  </w:num>
  <w:num w:numId="4" w16cid:durableId="4191082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IxMzEztTQxNbdQ0lEKTi0uzszPAykwrAUAsvBSkiwAAAA="/>
  </w:docVars>
  <w:rsids>
    <w:rsidRoot w:val="0098505B"/>
    <w:rsid w:val="00031D44"/>
    <w:rsid w:val="000618B8"/>
    <w:rsid w:val="000628F5"/>
    <w:rsid w:val="000B22A8"/>
    <w:rsid w:val="00100FA1"/>
    <w:rsid w:val="00112499"/>
    <w:rsid w:val="0015794E"/>
    <w:rsid w:val="00160440"/>
    <w:rsid w:val="00181F28"/>
    <w:rsid w:val="001A419B"/>
    <w:rsid w:val="001D2C29"/>
    <w:rsid w:val="00254249"/>
    <w:rsid w:val="00254309"/>
    <w:rsid w:val="002730C6"/>
    <w:rsid w:val="00283879"/>
    <w:rsid w:val="002862DF"/>
    <w:rsid w:val="002E1E9D"/>
    <w:rsid w:val="003230EF"/>
    <w:rsid w:val="003245BC"/>
    <w:rsid w:val="003412D6"/>
    <w:rsid w:val="003935BC"/>
    <w:rsid w:val="003A04BF"/>
    <w:rsid w:val="004371A2"/>
    <w:rsid w:val="00502956"/>
    <w:rsid w:val="00517ED3"/>
    <w:rsid w:val="00547228"/>
    <w:rsid w:val="00554B69"/>
    <w:rsid w:val="005708C9"/>
    <w:rsid w:val="00607123"/>
    <w:rsid w:val="00627E35"/>
    <w:rsid w:val="00640AA2"/>
    <w:rsid w:val="006701E6"/>
    <w:rsid w:val="0068634F"/>
    <w:rsid w:val="00731189"/>
    <w:rsid w:val="00731F70"/>
    <w:rsid w:val="00754168"/>
    <w:rsid w:val="00763317"/>
    <w:rsid w:val="00792F1E"/>
    <w:rsid w:val="007C59B8"/>
    <w:rsid w:val="007F7F36"/>
    <w:rsid w:val="00866687"/>
    <w:rsid w:val="00893404"/>
    <w:rsid w:val="00897B5E"/>
    <w:rsid w:val="008E2CB1"/>
    <w:rsid w:val="00923EA8"/>
    <w:rsid w:val="0092673C"/>
    <w:rsid w:val="00935D1C"/>
    <w:rsid w:val="009837B4"/>
    <w:rsid w:val="0098505B"/>
    <w:rsid w:val="009A37C5"/>
    <w:rsid w:val="009B0C73"/>
    <w:rsid w:val="009B3038"/>
    <w:rsid w:val="00A86633"/>
    <w:rsid w:val="00C52D4C"/>
    <w:rsid w:val="00C5321A"/>
    <w:rsid w:val="00C57D16"/>
    <w:rsid w:val="00C96F83"/>
    <w:rsid w:val="00CA3C3E"/>
    <w:rsid w:val="00CD47DC"/>
    <w:rsid w:val="00D15F85"/>
    <w:rsid w:val="00D310C1"/>
    <w:rsid w:val="00E41EC7"/>
    <w:rsid w:val="00E71898"/>
    <w:rsid w:val="00E834D6"/>
    <w:rsid w:val="00E85BCD"/>
    <w:rsid w:val="00E92870"/>
    <w:rsid w:val="00F33319"/>
    <w:rsid w:val="00F87F9C"/>
    <w:rsid w:val="00FC0360"/>
    <w:rsid w:val="00FC1C77"/>
    <w:rsid w:val="03F2E75E"/>
    <w:rsid w:val="03F52A44"/>
    <w:rsid w:val="0C8E97B6"/>
    <w:rsid w:val="15D255DD"/>
    <w:rsid w:val="245A3D81"/>
    <w:rsid w:val="2CF44E99"/>
    <w:rsid w:val="3D6C5EBB"/>
    <w:rsid w:val="50C6663F"/>
    <w:rsid w:val="5237D7FB"/>
    <w:rsid w:val="53F4C5D2"/>
    <w:rsid w:val="5B642BE8"/>
    <w:rsid w:val="69F80F47"/>
    <w:rsid w:val="70175EAF"/>
    <w:rsid w:val="752E97D1"/>
    <w:rsid w:val="76D98C07"/>
    <w:rsid w:val="783E1F2C"/>
    <w:rsid w:val="793BF745"/>
    <w:rsid w:val="7B16C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DA1F1"/>
  <w15:chartTrackingRefBased/>
  <w15:docId w15:val="{370AD6E8-4D40-4071-90B0-D0C0E49C8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9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C59B8"/>
    <w:pPr>
      <w:keepNext/>
      <w:outlineLvl w:val="0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5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C77"/>
  </w:style>
  <w:style w:type="paragraph" w:styleId="Footer">
    <w:name w:val="footer"/>
    <w:basedOn w:val="Normal"/>
    <w:link w:val="Foot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C77"/>
  </w:style>
  <w:style w:type="character" w:styleId="Hyperlink">
    <w:name w:val="Hyperlink"/>
    <w:rsid w:val="00731F7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7C59B8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normaltextrun1">
    <w:name w:val="normaltextrun1"/>
    <w:rsid w:val="007C59B8"/>
  </w:style>
  <w:style w:type="character" w:styleId="UnresolvedMention">
    <w:name w:val="Unresolved Mention"/>
    <w:basedOn w:val="DefaultParagraphFont"/>
    <w:uiPriority w:val="99"/>
    <w:semiHidden/>
    <w:unhideWhenUsed/>
    <w:rsid w:val="008934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12da71-9c9d-4c28-8d9d-3564f4923e1a">
      <Terms xmlns="http://schemas.microsoft.com/office/infopath/2007/PartnerControls"/>
    </lcf76f155ced4ddcb4097134ff3c332f>
    <TaxCatchAll xmlns="c41daecd-c39b-4aa2-8bbc-7732c47bb7d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3A54CB8DDCE4D83D8622E62BE5BF3" ma:contentTypeVersion="14" ma:contentTypeDescription="Create a new document." ma:contentTypeScope="" ma:versionID="899dc73cfb9341c6ac69137563f5f791">
  <xsd:schema xmlns:xsd="http://www.w3.org/2001/XMLSchema" xmlns:xs="http://www.w3.org/2001/XMLSchema" xmlns:p="http://schemas.microsoft.com/office/2006/metadata/properties" xmlns:ns2="2c12da71-9c9d-4c28-8d9d-3564f4923e1a" xmlns:ns3="c41daecd-c39b-4aa2-8bbc-7732c47bb7dc" targetNamespace="http://schemas.microsoft.com/office/2006/metadata/properties" ma:root="true" ma:fieldsID="6166961271862d2ac4a38ce932e68834" ns2:_="" ns3:_="">
    <xsd:import namespace="2c12da71-9c9d-4c28-8d9d-3564f4923e1a"/>
    <xsd:import namespace="c41daecd-c39b-4aa2-8bbc-7732c47bb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2da71-9c9d-4c28-8d9d-3564f4923e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e918d84-4db8-44f2-a702-6d38d5e7e1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daecd-c39b-4aa2-8bbc-7732c47bb7d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7307961-2ec4-477c-8ce1-679c2a63dae6}" ma:internalName="TaxCatchAll" ma:showField="CatchAllData" ma:web="c41daecd-c39b-4aa2-8bbc-7732c47bb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F79A26-7966-4907-999E-E22812A5C9DF}">
  <ds:schemaRefs>
    <ds:schemaRef ds:uri="http://schemas.microsoft.com/office/2006/metadata/properties"/>
    <ds:schemaRef ds:uri="http://schemas.microsoft.com/office/infopath/2007/PartnerControls"/>
    <ds:schemaRef ds:uri="2c12da71-9c9d-4c28-8d9d-3564f4923e1a"/>
    <ds:schemaRef ds:uri="c41daecd-c39b-4aa2-8bbc-7732c47bb7dc"/>
  </ds:schemaRefs>
</ds:datastoreItem>
</file>

<file path=customXml/itemProps2.xml><?xml version="1.0" encoding="utf-8"?>
<ds:datastoreItem xmlns:ds="http://schemas.openxmlformats.org/officeDocument/2006/customXml" ds:itemID="{E55DAB35-3D10-4BCE-ABB1-4C7559AF9A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2da71-9c9d-4c28-8d9d-3564f4923e1a"/>
    <ds:schemaRef ds:uri="c41daecd-c39b-4aa2-8bbc-7732c47bb7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1DA926-9CC6-4A48-8F78-F1F8B75E78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Edwards</dc:creator>
  <cp:keywords/>
  <dc:description/>
  <cp:lastModifiedBy>John | tbchamber</cp:lastModifiedBy>
  <cp:revision>27</cp:revision>
  <dcterms:created xsi:type="dcterms:W3CDTF">2018-12-10T19:31:00Z</dcterms:created>
  <dcterms:modified xsi:type="dcterms:W3CDTF">2022-10-0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3A54CB8DDCE4D83D8622E62BE5BF3</vt:lpwstr>
  </property>
  <property fmtid="{D5CDD505-2E9C-101B-9397-08002B2CF9AE}" pid="3" name="Order">
    <vt:r8>890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